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E1833D" w14:textId="6F5016ED" w:rsidR="009A50DB" w:rsidRDefault="00D44B1E">
      <w:pPr>
        <w:rPr>
          <w:rFonts w:hint="eastAsia"/>
        </w:r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26BE6D83" wp14:editId="5DBDCB4B">
            <wp:simplePos x="0" y="0"/>
            <wp:positionH relativeFrom="page">
              <wp:posOffset>13213</wp:posOffset>
            </wp:positionH>
            <wp:positionV relativeFrom="page">
              <wp:posOffset>0</wp:posOffset>
            </wp:positionV>
            <wp:extent cx="7576771" cy="10701655"/>
            <wp:effectExtent l="0" t="0" r="5715" b="444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76771" cy="10701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74A6D5" w14:textId="37DC1ADE" w:rsidR="009A50DB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B0C29F3" wp14:editId="3CB209F2">
                <wp:simplePos x="0" y="0"/>
                <wp:positionH relativeFrom="margin">
                  <wp:posOffset>2644140</wp:posOffset>
                </wp:positionH>
                <wp:positionV relativeFrom="margin">
                  <wp:posOffset>4864735</wp:posOffset>
                </wp:positionV>
                <wp:extent cx="285750" cy="27940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617D21" w14:textId="77777777" w:rsidR="009A50DB" w:rsidRDefault="0000000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sz w:val="20"/>
                                <w:szCs w:val="20"/>
                              </w:rPr>
                              <w:t>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0C29F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8.2pt;margin-top:383.05pt;width:22.5pt;height:22pt;z-index:25167257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" filled="f" stroked="f" strokeweight="1pt">
                <v:textbox>
                  <w:txbxContent>
                    <w:p w14:paraId="52617D21" w14:textId="77777777" w:rsidR="009A50DB" w:rsidRDefault="0000000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sz w:val="20"/>
                          <w:szCs w:val="20"/>
                        </w:rPr>
                        <w:t>✓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5346B5F" wp14:editId="1707E8EA">
                <wp:simplePos x="0" y="0"/>
                <wp:positionH relativeFrom="margin">
                  <wp:posOffset>876300</wp:posOffset>
                </wp:positionH>
                <wp:positionV relativeFrom="margin">
                  <wp:posOffset>3263265</wp:posOffset>
                </wp:positionV>
                <wp:extent cx="285750" cy="2794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2C1F8F" w14:textId="77777777" w:rsidR="009A50DB" w:rsidRDefault="0000000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sz w:val="20"/>
                                <w:szCs w:val="20"/>
                              </w:rPr>
                              <w:t>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346B5F" id="_x0000_s1027" type="#_x0000_t202" style="position:absolute;margin-left:69pt;margin-top:256.95pt;width:22.5pt;height:22pt;z-index:25166848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" filled="f" stroked="f" strokeweight="1pt">
                <v:textbox>
                  <w:txbxContent>
                    <w:p w14:paraId="002C1F8F" w14:textId="77777777" w:rsidR="009A50DB" w:rsidRDefault="0000000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sz w:val="20"/>
                          <w:szCs w:val="20"/>
                        </w:rPr>
                        <w:t>✓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57F24D6" wp14:editId="19B4F8B1">
                <wp:simplePos x="0" y="0"/>
                <wp:positionH relativeFrom="margin">
                  <wp:posOffset>1343025</wp:posOffset>
                </wp:positionH>
                <wp:positionV relativeFrom="margin">
                  <wp:posOffset>2532380</wp:posOffset>
                </wp:positionV>
                <wp:extent cx="285750" cy="27940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AB32DA" w14:textId="77777777" w:rsidR="009A50DB" w:rsidRDefault="0000000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sz w:val="20"/>
                                <w:szCs w:val="20"/>
                              </w:rPr>
                              <w:t>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7F24D6" id="_x0000_s1028" type="#_x0000_t202" style="position:absolute;margin-left:105.75pt;margin-top:199.4pt;width:22.5pt;height:22pt;z-index:25166438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" filled="f" stroked="f" strokeweight="1pt">
                <v:textbox>
                  <w:txbxContent>
                    <w:p w14:paraId="5FAB32DA" w14:textId="77777777" w:rsidR="009A50DB" w:rsidRDefault="0000000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sz w:val="20"/>
                          <w:szCs w:val="20"/>
                        </w:rPr>
                        <w:t>✓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EB554B3" wp14:editId="1D7F2BEC">
                <wp:simplePos x="0" y="0"/>
                <wp:positionH relativeFrom="margin">
                  <wp:posOffset>190500</wp:posOffset>
                </wp:positionH>
                <wp:positionV relativeFrom="margin">
                  <wp:posOffset>7842250</wp:posOffset>
                </wp:positionV>
                <wp:extent cx="6273800" cy="609600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38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shd w:val="clear" w:color="auto" w:fill="EDEDED" w:themeFill="accent3" w:themeFillTint="33"/>
                              <w:tblLook w:val="04A0" w:firstRow="1" w:lastRow="0" w:firstColumn="1" w:lastColumn="0" w:noHBand="0" w:noVBand="1"/>
                            </w:tblPr>
                            <w:tblGrid>
                              <w:gridCol w:w="2547"/>
                              <w:gridCol w:w="3260"/>
                              <w:gridCol w:w="3544"/>
                            </w:tblGrid>
                            <w:tr w:rsidR="009A50DB" w14:paraId="683C3A3D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2547" w:type="dxa"/>
                                  <w:shd w:val="clear" w:color="auto" w:fill="EDEDED" w:themeFill="accent3" w:themeFillTint="33"/>
                                </w:tcPr>
                                <w:p w14:paraId="0D6749E6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0" w:type="dxa"/>
                                  <w:shd w:val="clear" w:color="auto" w:fill="EDEDED" w:themeFill="accent3" w:themeFillTint="33"/>
                                </w:tcPr>
                                <w:p w14:paraId="4E8ABCFE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44" w:type="dxa"/>
                                  <w:shd w:val="clear" w:color="auto" w:fill="EDEDED" w:themeFill="accent3" w:themeFillTint="33"/>
                                </w:tcPr>
                                <w:p w14:paraId="3B813E35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9931ED5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B554B3" id="_x0000_s1029" type="#_x0000_t202" style="position:absolute;margin-left:15pt;margin-top:617.5pt;width:494pt;height:48pt;z-index:25167667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" filled="f" stroked="f" strokeweight="1pt">
                <v:textbox>
                  <w:txbxContent>
                    <w:tbl>
                      <w:tblPr>
                        <w:tblStyle w:val="a7"/>
                        <w:tblW w:w="0" w:type="auto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shd w:val="clear" w:color="auto" w:fill="EDEDED" w:themeFill="accent3" w:themeFillTint="33"/>
                        <w:tblLook w:val="04A0" w:firstRow="1" w:lastRow="0" w:firstColumn="1" w:lastColumn="0" w:noHBand="0" w:noVBand="1"/>
                      </w:tblPr>
                      <w:tblGrid>
                        <w:gridCol w:w="2547"/>
                        <w:gridCol w:w="3260"/>
                        <w:gridCol w:w="3544"/>
                      </w:tblGrid>
                      <w:tr w:rsidR="009A50DB" w14:paraId="683C3A3D" w14:textId="77777777">
                        <w:trPr>
                          <w:trHeight w:val="1701"/>
                        </w:trPr>
                        <w:tc>
                          <w:tcPr>
                            <w:tcW w:w="2547" w:type="dxa"/>
                            <w:shd w:val="clear" w:color="auto" w:fill="EDEDED" w:themeFill="accent3" w:themeFillTint="33"/>
                          </w:tcPr>
                          <w:p w14:paraId="0D6749E6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260" w:type="dxa"/>
                            <w:shd w:val="clear" w:color="auto" w:fill="EDEDED" w:themeFill="accent3" w:themeFillTint="33"/>
                          </w:tcPr>
                          <w:p w14:paraId="4E8ABCFE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544" w:type="dxa"/>
                            <w:shd w:val="clear" w:color="auto" w:fill="EDEDED" w:themeFill="accent3" w:themeFillTint="33"/>
                          </w:tcPr>
                          <w:p w14:paraId="3B813E35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69931ED5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2C4CEDB" wp14:editId="43408465">
                <wp:simplePos x="0" y="0"/>
                <wp:positionH relativeFrom="margin">
                  <wp:posOffset>438150</wp:posOffset>
                </wp:positionH>
                <wp:positionV relativeFrom="margin">
                  <wp:posOffset>6375400</wp:posOffset>
                </wp:positionV>
                <wp:extent cx="285750" cy="279400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92033B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C4CEDB" id="_x0000_s1030" type="#_x0000_t202" style="position:absolute;margin-left:34.5pt;margin-top:502pt;width:22.5pt;height:22pt;z-index:25167564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" filled="f" stroked="f" strokeweight="1pt">
                <v:textbox>
                  <w:txbxContent>
                    <w:p w14:paraId="0792033B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D23F28E" wp14:editId="071CFF97">
                <wp:simplePos x="0" y="0"/>
                <wp:positionH relativeFrom="margin">
                  <wp:posOffset>438150</wp:posOffset>
                </wp:positionH>
                <wp:positionV relativeFrom="margin">
                  <wp:posOffset>5816600</wp:posOffset>
                </wp:positionV>
                <wp:extent cx="285750" cy="27940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3AF1C3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23F28E" id="_x0000_s1031" type="#_x0000_t202" style="position:absolute;margin-left:34.5pt;margin-top:458pt;width:22.5pt;height:22pt;z-index:25167462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" filled="f" stroked="f" strokeweight="1pt">
                <v:textbox>
                  <w:txbxContent>
                    <w:p w14:paraId="1D3AF1C3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E85FAB3" wp14:editId="74EFA3BA">
                <wp:simplePos x="0" y="0"/>
                <wp:positionH relativeFrom="margin">
                  <wp:posOffset>425450</wp:posOffset>
                </wp:positionH>
                <wp:positionV relativeFrom="margin">
                  <wp:posOffset>5340350</wp:posOffset>
                </wp:positionV>
                <wp:extent cx="285750" cy="27940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3C36D3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85FAB3" id="_x0000_s1032" type="#_x0000_t202" style="position:absolute;margin-left:33.5pt;margin-top:420.5pt;width:22.5pt;height:22pt;z-index:25167360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" filled="f" stroked="f" strokeweight="1pt">
                <v:textbox>
                  <w:txbxContent>
                    <w:p w14:paraId="7A3C36D3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8691CC5" wp14:editId="63817154">
                <wp:simplePos x="0" y="0"/>
                <wp:positionH relativeFrom="margin">
                  <wp:posOffset>438150</wp:posOffset>
                </wp:positionH>
                <wp:positionV relativeFrom="margin">
                  <wp:posOffset>4330700</wp:posOffset>
                </wp:positionV>
                <wp:extent cx="285750" cy="27940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47057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691CC5" id="_x0000_s1033" type="#_x0000_t202" style="position:absolute;margin-left:34.5pt;margin-top:341pt;width:22.5pt;height:22pt;z-index:25167155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" filled="f" stroked="f" strokeweight="1pt">
                <v:textbox>
                  <w:txbxContent>
                    <w:p w14:paraId="50E47057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7E59375" wp14:editId="3D56D794">
                <wp:simplePos x="0" y="0"/>
                <wp:positionH relativeFrom="margin">
                  <wp:posOffset>431800</wp:posOffset>
                </wp:positionH>
                <wp:positionV relativeFrom="margin">
                  <wp:posOffset>3994150</wp:posOffset>
                </wp:positionV>
                <wp:extent cx="285750" cy="279400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714C05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E59375" id="_x0000_s1034" type="#_x0000_t202" style="position:absolute;margin-left:34pt;margin-top:314.5pt;width:22.5pt;height:22pt;z-index:25167052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" filled="f" stroked="f" strokeweight="1pt">
                <v:textbox>
                  <w:txbxContent>
                    <w:p w14:paraId="05714C05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7992E25" wp14:editId="5A8C1210">
                <wp:simplePos x="0" y="0"/>
                <wp:positionH relativeFrom="margin">
                  <wp:posOffset>431800</wp:posOffset>
                </wp:positionH>
                <wp:positionV relativeFrom="margin">
                  <wp:posOffset>3613150</wp:posOffset>
                </wp:positionV>
                <wp:extent cx="285750" cy="27940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AA3013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992E25" id="_x0000_s1035" type="#_x0000_t202" style="position:absolute;margin-left:34pt;margin-top:284.5pt;width:22.5pt;height:22pt;z-index:25166950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" filled="f" stroked="f" strokeweight="1pt">
                <v:textbox>
                  <w:txbxContent>
                    <w:p w14:paraId="0EAA3013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A9DDABC" wp14:editId="24DD3FDB">
                <wp:simplePos x="0" y="0"/>
                <wp:positionH relativeFrom="margin">
                  <wp:posOffset>965200</wp:posOffset>
                </wp:positionH>
                <wp:positionV relativeFrom="margin">
                  <wp:posOffset>2095500</wp:posOffset>
                </wp:positionV>
                <wp:extent cx="2165350" cy="292100"/>
                <wp:effectExtent l="0" t="0" r="635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5350" cy="2921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8A5C0C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9DDABC" id="_x0000_s1036" type="#_x0000_t202" style="position:absolute;margin-left:76pt;margin-top:165pt;width:170.5pt;height:23pt;z-index:25166233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" fillcolor="#ededed [662]" stroked="f" strokeweight="1pt">
                <v:textbox>
                  <w:txbxContent>
                    <w:p w14:paraId="388A5C0C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E77B11" wp14:editId="09691219">
                <wp:simplePos x="0" y="0"/>
                <wp:positionH relativeFrom="margin">
                  <wp:posOffset>5187950</wp:posOffset>
                </wp:positionH>
                <wp:positionV relativeFrom="margin">
                  <wp:posOffset>2832100</wp:posOffset>
                </wp:positionV>
                <wp:extent cx="1416050" cy="3048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6050" cy="3048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654287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E77B11" id="_x0000_s1037" type="#_x0000_t202" style="position:absolute;margin-left:408.5pt;margin-top:223pt;width:111.5pt;height:24pt;z-index:25166745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" fillcolor="#ededed [662]" stroked="f" strokeweight="1pt">
                <v:textbox>
                  <w:txbxContent>
                    <w:p w14:paraId="4A654287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EE7F12C" wp14:editId="431BDF47">
                <wp:simplePos x="0" y="0"/>
                <wp:positionH relativeFrom="margin">
                  <wp:posOffset>4311650</wp:posOffset>
                </wp:positionH>
                <wp:positionV relativeFrom="margin">
                  <wp:posOffset>2851150</wp:posOffset>
                </wp:positionV>
                <wp:extent cx="285750" cy="27940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F2CAF2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E7F12C" id="_x0000_s1038" type="#_x0000_t202" style="position:absolute;margin-left:339.5pt;margin-top:224.5pt;width:22.5pt;height:22pt;z-index:25166643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" filled="f" stroked="f" strokeweight="1pt">
                <v:textbox>
                  <w:txbxContent>
                    <w:p w14:paraId="47F2CAF2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F518CC6" wp14:editId="16924393">
                <wp:simplePos x="0" y="0"/>
                <wp:positionH relativeFrom="margin">
                  <wp:posOffset>2882900</wp:posOffset>
                </wp:positionH>
                <wp:positionV relativeFrom="margin">
                  <wp:posOffset>2832100</wp:posOffset>
                </wp:positionV>
                <wp:extent cx="285750" cy="27940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58DE7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518CC6" id="_x0000_s1039" type="#_x0000_t202" style="position:absolute;margin-left:227pt;margin-top:223pt;width:22.5pt;height:22pt;z-index:25166540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" filled="f" stroked="f" strokeweight="1pt">
                <v:textbox>
                  <w:txbxContent>
                    <w:p w14:paraId="3AB58DE7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437285C" wp14:editId="53140F9D">
                <wp:simplePos x="0" y="0"/>
                <wp:positionH relativeFrom="margin">
                  <wp:posOffset>431800</wp:posOffset>
                </wp:positionH>
                <wp:positionV relativeFrom="margin">
                  <wp:posOffset>2832100</wp:posOffset>
                </wp:positionV>
                <wp:extent cx="285750" cy="2794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773FF9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37285C" id="_x0000_s1040" type="#_x0000_t202" style="position:absolute;margin-left:34pt;margin-top:223pt;width:22.5pt;height:22pt;z-index:25166336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" filled="f" stroked="f" strokeweight="1pt">
                <v:textbox>
                  <w:txbxContent>
                    <w:p w14:paraId="5D773FF9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3A7CABC" wp14:editId="171959D4">
                <wp:simplePos x="0" y="0"/>
                <wp:positionH relativeFrom="margin">
                  <wp:posOffset>19050</wp:posOffset>
                </wp:positionH>
                <wp:positionV relativeFrom="margin">
                  <wp:posOffset>1168400</wp:posOffset>
                </wp:positionV>
                <wp:extent cx="6629400" cy="53975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539750"/>
                        </a:xfrm>
                        <a:prstGeom prst="rect">
                          <a:avLst/>
                        </a:prstGeom>
                        <a:ln>
                          <a:solidFill>
                            <a:srgbClr val="C4A572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041F05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A7CABC" id="_x0000_s1041" type="#_x0000_t202" style="position:absolute;margin-left:1.5pt;margin-top:92pt;width:522pt;height:42.5pt;z-index:25166131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" fillcolor="white [3201]" strokecolor="#c4a572" strokeweight="1pt">
                <v:textbox>
                  <w:txbxContent>
                    <w:p w14:paraId="5D041F05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br w:type="page"/>
      </w:r>
    </w:p>
    <w:p w14:paraId="053113E5" w14:textId="77777777" w:rsidR="009A50DB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4297D117" wp14:editId="4F209608">
            <wp:simplePos x="0" y="0"/>
            <wp:positionH relativeFrom="column">
              <wp:posOffset>-433789</wp:posOffset>
            </wp:positionH>
            <wp:positionV relativeFrom="page">
              <wp:posOffset>7034</wp:posOffset>
            </wp:positionV>
            <wp:extent cx="7590259" cy="10720705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590259" cy="10720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D4FBDA" w14:textId="77777777" w:rsidR="009A50DB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5F0C58F" wp14:editId="20D7B8CC">
                <wp:simplePos x="0" y="0"/>
                <wp:positionH relativeFrom="margin">
                  <wp:posOffset>323850</wp:posOffset>
                </wp:positionH>
                <wp:positionV relativeFrom="margin">
                  <wp:posOffset>7366000</wp:posOffset>
                </wp:positionV>
                <wp:extent cx="6032500" cy="1409700"/>
                <wp:effectExtent l="0" t="0" r="635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2500" cy="14097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B7D603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F0C58F" id="_x0000_s1042" type="#_x0000_t202" style="position:absolute;margin-left:25.5pt;margin-top:580pt;width:475pt;height:111pt;z-index:25167872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" fillcolor="#ededed [662]" stroked="f" strokeweight="1pt">
                <v:textbox>
                  <w:txbxContent>
                    <w:p w14:paraId="29B7D603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ED92648" wp14:editId="3B9E462A">
                <wp:simplePos x="0" y="0"/>
                <wp:positionH relativeFrom="page">
                  <wp:align>right</wp:align>
                </wp:positionH>
                <wp:positionV relativeFrom="margin">
                  <wp:posOffset>1231900</wp:posOffset>
                </wp:positionV>
                <wp:extent cx="7505700" cy="5194300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5700" cy="519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Ind w:w="137" w:type="dxa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418"/>
                              <w:gridCol w:w="1559"/>
                              <w:gridCol w:w="1701"/>
                              <w:gridCol w:w="2693"/>
                              <w:gridCol w:w="3994"/>
                            </w:tblGrid>
                            <w:tr w:rsidR="009A50DB" w14:paraId="2DC32603" w14:textId="77777777">
                              <w:trPr>
                                <w:trHeight w:val="567"/>
                              </w:trPr>
                              <w:tc>
                                <w:tcPr>
                                  <w:tcW w:w="1418" w:type="dxa"/>
                                </w:tcPr>
                                <w:p w14:paraId="0B7D0255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14:paraId="55CF1F30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05EC6A01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59AB5B9D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94" w:type="dxa"/>
                                </w:tcPr>
                                <w:p w14:paraId="1DE6792B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A50DB" w14:paraId="15F53D40" w14:textId="77777777">
                              <w:trPr>
                                <w:trHeight w:val="567"/>
                              </w:trPr>
                              <w:tc>
                                <w:tcPr>
                                  <w:tcW w:w="1418" w:type="dxa"/>
                                </w:tcPr>
                                <w:p w14:paraId="32960E31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14:paraId="41AB441E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62611654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41A26FC7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94" w:type="dxa"/>
                                </w:tcPr>
                                <w:p w14:paraId="0FA70847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A50DB" w14:paraId="7A6FA237" w14:textId="77777777">
                              <w:trPr>
                                <w:trHeight w:val="567"/>
                              </w:trPr>
                              <w:tc>
                                <w:tcPr>
                                  <w:tcW w:w="1418" w:type="dxa"/>
                                </w:tcPr>
                                <w:p w14:paraId="7C3B6F3A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14:paraId="0F270001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6637EA9F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0A30C1D0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94" w:type="dxa"/>
                                </w:tcPr>
                                <w:p w14:paraId="0B87F932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A50DB" w14:paraId="442C1C84" w14:textId="77777777">
                              <w:trPr>
                                <w:trHeight w:val="567"/>
                              </w:trPr>
                              <w:tc>
                                <w:tcPr>
                                  <w:tcW w:w="1418" w:type="dxa"/>
                                </w:tcPr>
                                <w:p w14:paraId="27AF1AE2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14:paraId="03A7102B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3B2400B6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6F3C1DB5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94" w:type="dxa"/>
                                </w:tcPr>
                                <w:p w14:paraId="704C8F8E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A50DB" w14:paraId="591A8AE2" w14:textId="77777777">
                              <w:trPr>
                                <w:trHeight w:val="567"/>
                              </w:trPr>
                              <w:tc>
                                <w:tcPr>
                                  <w:tcW w:w="1418" w:type="dxa"/>
                                </w:tcPr>
                                <w:p w14:paraId="6B4EDD60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14:paraId="4B8F9B85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5F4E09AB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4FD5C27B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94" w:type="dxa"/>
                                </w:tcPr>
                                <w:p w14:paraId="5692CEF6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A4EDFEF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D92648" id="_x0000_s1043" type="#_x0000_t202" style="position:absolute;margin-left:539.8pt;margin-top:97pt;width:591pt;height:409pt;z-index:251677696;visibility:visible;mso-wrap-style:square;mso-wrap-distance-left:9pt;mso-wrap-distance-top:3.6pt;mso-wrap-distance-right:9pt;mso-wrap-distance-bottom:3.6pt;mso-position-horizontal:right;mso-position-horizontal-relative:page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" filled="f" stroked="f" strokeweight="1pt">
                <v:textbox>
                  <w:txbxContent>
                    <w:tbl>
                      <w:tblPr>
                        <w:tblStyle w:val="a7"/>
                        <w:tblW w:w="0" w:type="auto"/>
                        <w:tblInd w:w="137" w:type="dxa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418"/>
                        <w:gridCol w:w="1559"/>
                        <w:gridCol w:w="1701"/>
                        <w:gridCol w:w="2693"/>
                        <w:gridCol w:w="3994"/>
                      </w:tblGrid>
                      <w:tr w:rsidR="009A50DB" w14:paraId="2DC32603" w14:textId="77777777">
                        <w:trPr>
                          <w:trHeight w:val="567"/>
                        </w:trPr>
                        <w:tc>
                          <w:tcPr>
                            <w:tcW w:w="1418" w:type="dxa"/>
                          </w:tcPr>
                          <w:p w14:paraId="0B7D0255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</w:tcPr>
                          <w:p w14:paraId="55CF1F30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05EC6A01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14:paraId="59AB5B9D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94" w:type="dxa"/>
                          </w:tcPr>
                          <w:p w14:paraId="1DE6792B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A50DB" w14:paraId="15F53D40" w14:textId="77777777">
                        <w:trPr>
                          <w:trHeight w:val="567"/>
                        </w:trPr>
                        <w:tc>
                          <w:tcPr>
                            <w:tcW w:w="1418" w:type="dxa"/>
                          </w:tcPr>
                          <w:p w14:paraId="32960E31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</w:tcPr>
                          <w:p w14:paraId="41AB441E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62611654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14:paraId="41A26FC7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94" w:type="dxa"/>
                          </w:tcPr>
                          <w:p w14:paraId="0FA70847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A50DB" w14:paraId="7A6FA237" w14:textId="77777777">
                        <w:trPr>
                          <w:trHeight w:val="567"/>
                        </w:trPr>
                        <w:tc>
                          <w:tcPr>
                            <w:tcW w:w="1418" w:type="dxa"/>
                          </w:tcPr>
                          <w:p w14:paraId="7C3B6F3A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</w:tcPr>
                          <w:p w14:paraId="0F270001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6637EA9F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14:paraId="0A30C1D0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94" w:type="dxa"/>
                          </w:tcPr>
                          <w:p w14:paraId="0B87F932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A50DB" w14:paraId="442C1C84" w14:textId="77777777">
                        <w:trPr>
                          <w:trHeight w:val="567"/>
                        </w:trPr>
                        <w:tc>
                          <w:tcPr>
                            <w:tcW w:w="1418" w:type="dxa"/>
                          </w:tcPr>
                          <w:p w14:paraId="27AF1AE2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</w:tcPr>
                          <w:p w14:paraId="03A7102B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3B2400B6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14:paraId="6F3C1DB5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94" w:type="dxa"/>
                          </w:tcPr>
                          <w:p w14:paraId="704C8F8E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A50DB" w14:paraId="591A8AE2" w14:textId="77777777">
                        <w:trPr>
                          <w:trHeight w:val="567"/>
                        </w:trPr>
                        <w:tc>
                          <w:tcPr>
                            <w:tcW w:w="1418" w:type="dxa"/>
                          </w:tcPr>
                          <w:p w14:paraId="6B4EDD60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</w:tcPr>
                          <w:p w14:paraId="4B8F9B85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5F4E09AB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14:paraId="4FD5C27B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94" w:type="dxa"/>
                          </w:tcPr>
                          <w:p w14:paraId="5692CEF6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6A4EDFEF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>
        <w:br w:type="page"/>
      </w:r>
    </w:p>
    <w:p w14:paraId="73CEB4DB" w14:textId="77777777" w:rsidR="009A50DB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41F680F7" wp14:editId="28BE570D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639050" cy="10699750"/>
            <wp:effectExtent l="0" t="0" r="0" b="698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647779" cy="107117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FD2D84" w14:textId="77777777" w:rsidR="009A50DB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291E66F7" wp14:editId="0E60D206">
                <wp:simplePos x="0" y="0"/>
                <wp:positionH relativeFrom="margin">
                  <wp:align>center</wp:align>
                </wp:positionH>
                <wp:positionV relativeFrom="margin">
                  <wp:posOffset>7975600</wp:posOffset>
                </wp:positionV>
                <wp:extent cx="6413500" cy="1625600"/>
                <wp:effectExtent l="0" t="0" r="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3500" cy="162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74AF59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1E66F7" id="_x0000_s1044" type="#_x0000_t202" style="position:absolute;margin-left:0;margin-top:628pt;width:505pt;height:128pt;z-index:251680768;visibility:visible;mso-wrap-style:square;mso-wrap-distance-left:9pt;mso-wrap-distance-top:3.6pt;mso-wrap-distance-right:9pt;mso-wrap-distance-bottom:3.6pt;mso-position-horizontal:center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" filled="f" stroked="f" strokeweight="1pt">
                <v:textbox>
                  <w:txbxContent>
                    <w:p w14:paraId="4A74AF59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365DDD0" wp14:editId="65FB3FCA">
                <wp:simplePos x="0" y="0"/>
                <wp:positionH relativeFrom="margin">
                  <wp:posOffset>107950</wp:posOffset>
                </wp:positionH>
                <wp:positionV relativeFrom="margin">
                  <wp:posOffset>869950</wp:posOffset>
                </wp:positionV>
                <wp:extent cx="6413500" cy="654050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3500" cy="6540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4A60D9" w14:textId="77777777" w:rsidR="009A50DB" w:rsidRDefault="0000000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Your abstract should briefly explain the salient aspects of your paper content, it needs to be accurate, succinct, self-contained, and readable. Please limit your abstract within 300 - 350 words and do not include any references in your Abstract.)</w:t>
                            </w:r>
                          </w:p>
                          <w:p w14:paraId="11720787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5E977D57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74B04E64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65DDD0" id="_x0000_s1045" type="#_x0000_t202" style="position:absolute;margin-left:8.5pt;margin-top:68.5pt;width:505pt;height:515pt;z-index:25167974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" filled="f" stroked="f" strokeweight="1pt">
                <v:textbox>
                  <w:txbxContent>
                    <w:p w14:paraId="054A60D9" w14:textId="77777777" w:rsidR="009A50DB" w:rsidRDefault="0000000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Your abstract should briefly explain the salient aspects of your paper content, it needs to be accurate, succinct, self-contained, and readable. Please limit your abstract within 300 - 350 words and do not include any references in your Abstract.)</w:t>
                      </w:r>
                    </w:p>
                    <w:p w14:paraId="11720787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5E977D57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74B04E64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br w:type="page"/>
      </w:r>
    </w:p>
    <w:p w14:paraId="1AC819D1" w14:textId="77777777" w:rsidR="009A50DB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84864" behindDoc="1" locked="0" layoutInCell="1" allowOverlap="1" wp14:anchorId="72CB104E" wp14:editId="733D7E10">
            <wp:simplePos x="0" y="0"/>
            <wp:positionH relativeFrom="column">
              <wp:posOffset>-444500</wp:posOffset>
            </wp:positionH>
            <wp:positionV relativeFrom="page">
              <wp:align>top</wp:align>
            </wp:positionV>
            <wp:extent cx="7702550" cy="1078865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19773" cy="108125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9319E1" w14:textId="77777777" w:rsidR="009A50DB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1" locked="0" layoutInCell="1" allowOverlap="1" wp14:anchorId="191A243A" wp14:editId="1AEC74A7">
                <wp:simplePos x="0" y="0"/>
                <wp:positionH relativeFrom="margin">
                  <wp:posOffset>63500</wp:posOffset>
                </wp:positionH>
                <wp:positionV relativeFrom="margin">
                  <wp:posOffset>3390900</wp:posOffset>
                </wp:positionV>
                <wp:extent cx="6743700" cy="6388100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6388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shd w:val="clear" w:color="auto" w:fill="EDEDED" w:themeFill="accent3" w:themeFillTint="33"/>
                              <w:tblLook w:val="04A0" w:firstRow="1" w:lastRow="0" w:firstColumn="1" w:lastColumn="0" w:noHBand="0" w:noVBand="1"/>
                            </w:tblPr>
                            <w:tblGrid>
                              <w:gridCol w:w="1696"/>
                              <w:gridCol w:w="8364"/>
                            </w:tblGrid>
                            <w:tr w:rsidR="009A50DB" w14:paraId="769A755C" w14:textId="77777777">
                              <w:trPr>
                                <w:trHeight w:val="274"/>
                              </w:trPr>
                              <w:tc>
                                <w:tcPr>
                                  <w:tcW w:w="1696" w:type="dxa"/>
                                  <w:shd w:val="clear" w:color="auto" w:fill="EDEDED" w:themeFill="accent3" w:themeFillTint="33"/>
                                </w:tcPr>
                                <w:p w14:paraId="12E57D8B" w14:textId="77777777" w:rsidR="009A50DB" w:rsidRDefault="00000000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ull Name</w:t>
                                  </w:r>
                                </w:p>
                              </w:tc>
                              <w:tc>
                                <w:tcPr>
                                  <w:tcW w:w="8364" w:type="dxa"/>
                                  <w:shd w:val="clear" w:color="auto" w:fill="EDEDED" w:themeFill="accent3" w:themeFillTint="33"/>
                                </w:tcPr>
                                <w:p w14:paraId="090DEF1A" w14:textId="77777777" w:rsidR="009A50DB" w:rsidRDefault="00000000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ief Bio</w:t>
                                  </w:r>
                                </w:p>
                              </w:tc>
                            </w:tr>
                            <w:tr w:rsidR="009A50DB" w14:paraId="6E9530C1" w14:textId="77777777">
                              <w:trPr>
                                <w:trHeight w:val="964"/>
                              </w:trPr>
                              <w:tc>
                                <w:tcPr>
                                  <w:tcW w:w="1696" w:type="dxa"/>
                                  <w:shd w:val="clear" w:color="auto" w:fill="EDEDED" w:themeFill="accent3" w:themeFillTint="33"/>
                                </w:tcPr>
                                <w:p w14:paraId="1E953E1D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364" w:type="dxa"/>
                                  <w:shd w:val="clear" w:color="auto" w:fill="EDEDED" w:themeFill="accent3" w:themeFillTint="33"/>
                                </w:tcPr>
                                <w:p w14:paraId="5E7CA365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A50DB" w14:paraId="6E6CC5B2" w14:textId="77777777">
                              <w:trPr>
                                <w:trHeight w:val="964"/>
                              </w:trPr>
                              <w:tc>
                                <w:tcPr>
                                  <w:tcW w:w="1696" w:type="dxa"/>
                                  <w:shd w:val="clear" w:color="auto" w:fill="EDEDED" w:themeFill="accent3" w:themeFillTint="33"/>
                                </w:tcPr>
                                <w:p w14:paraId="6C7C5EDC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364" w:type="dxa"/>
                                  <w:shd w:val="clear" w:color="auto" w:fill="EDEDED" w:themeFill="accent3" w:themeFillTint="33"/>
                                </w:tcPr>
                                <w:p w14:paraId="7A501CC6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A50DB" w14:paraId="06223C26" w14:textId="77777777">
                              <w:trPr>
                                <w:trHeight w:val="964"/>
                              </w:trPr>
                              <w:tc>
                                <w:tcPr>
                                  <w:tcW w:w="1696" w:type="dxa"/>
                                  <w:shd w:val="clear" w:color="auto" w:fill="EDEDED" w:themeFill="accent3" w:themeFillTint="33"/>
                                </w:tcPr>
                                <w:p w14:paraId="5DE941E9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364" w:type="dxa"/>
                                  <w:shd w:val="clear" w:color="auto" w:fill="EDEDED" w:themeFill="accent3" w:themeFillTint="33"/>
                                </w:tcPr>
                                <w:p w14:paraId="58927869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A50DB" w14:paraId="4ED037D8" w14:textId="77777777">
                              <w:trPr>
                                <w:trHeight w:val="964"/>
                              </w:trPr>
                              <w:tc>
                                <w:tcPr>
                                  <w:tcW w:w="1696" w:type="dxa"/>
                                  <w:shd w:val="clear" w:color="auto" w:fill="EDEDED" w:themeFill="accent3" w:themeFillTint="33"/>
                                </w:tcPr>
                                <w:p w14:paraId="6A6A35C6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364" w:type="dxa"/>
                                  <w:shd w:val="clear" w:color="auto" w:fill="EDEDED" w:themeFill="accent3" w:themeFillTint="33"/>
                                </w:tcPr>
                                <w:p w14:paraId="079DE113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A50DB" w14:paraId="04365E94" w14:textId="77777777">
                              <w:trPr>
                                <w:trHeight w:val="964"/>
                              </w:trPr>
                              <w:tc>
                                <w:tcPr>
                                  <w:tcW w:w="1696" w:type="dxa"/>
                                  <w:shd w:val="clear" w:color="auto" w:fill="EDEDED" w:themeFill="accent3" w:themeFillTint="33"/>
                                </w:tcPr>
                                <w:p w14:paraId="24FB3E2D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364" w:type="dxa"/>
                                  <w:shd w:val="clear" w:color="auto" w:fill="EDEDED" w:themeFill="accent3" w:themeFillTint="33"/>
                                </w:tcPr>
                                <w:p w14:paraId="558CFC9E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CC4230D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B81618C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D87F7B3" w14:textId="77777777" w:rsidR="009A50DB" w:rsidRDefault="009A50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4D7115C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A243A" id="_x0000_s1046" type="#_x0000_t202" style="position:absolute;margin-left:5pt;margin-top:267pt;width:531pt;height:503pt;z-index:-25162752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" filled="f" stroked="f" strokeweight="1pt">
                <v:textbox>
                  <w:txbxContent>
                    <w:tbl>
                      <w:tblPr>
                        <w:tblStyle w:val="a7"/>
                        <w:tblW w:w="0" w:type="auto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shd w:val="clear" w:color="auto" w:fill="EDEDED" w:themeFill="accent3" w:themeFillTint="33"/>
                        <w:tblLook w:val="04A0" w:firstRow="1" w:lastRow="0" w:firstColumn="1" w:lastColumn="0" w:noHBand="0" w:noVBand="1"/>
                      </w:tblPr>
                      <w:tblGrid>
                        <w:gridCol w:w="1696"/>
                        <w:gridCol w:w="8364"/>
                      </w:tblGrid>
                      <w:tr w:rsidR="009A50DB" w14:paraId="769A755C" w14:textId="77777777">
                        <w:trPr>
                          <w:trHeight w:val="274"/>
                        </w:trPr>
                        <w:tc>
                          <w:tcPr>
                            <w:tcW w:w="1696" w:type="dxa"/>
                            <w:shd w:val="clear" w:color="auto" w:fill="EDEDED" w:themeFill="accent3" w:themeFillTint="33"/>
                          </w:tcPr>
                          <w:p w14:paraId="12E57D8B" w14:textId="77777777" w:rsidR="009A50DB" w:rsidRDefault="0000000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F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ull Name</w:t>
                            </w:r>
                          </w:p>
                        </w:tc>
                        <w:tc>
                          <w:tcPr>
                            <w:tcW w:w="8364" w:type="dxa"/>
                            <w:shd w:val="clear" w:color="auto" w:fill="EDEDED" w:themeFill="accent3" w:themeFillTint="33"/>
                          </w:tcPr>
                          <w:p w14:paraId="090DEF1A" w14:textId="77777777" w:rsidR="009A50DB" w:rsidRDefault="0000000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rief Bio</w:t>
                            </w:r>
                          </w:p>
                        </w:tc>
                      </w:tr>
                      <w:tr w:rsidR="009A50DB" w14:paraId="6E9530C1" w14:textId="77777777">
                        <w:trPr>
                          <w:trHeight w:val="964"/>
                        </w:trPr>
                        <w:tc>
                          <w:tcPr>
                            <w:tcW w:w="1696" w:type="dxa"/>
                            <w:shd w:val="clear" w:color="auto" w:fill="EDEDED" w:themeFill="accent3" w:themeFillTint="33"/>
                          </w:tcPr>
                          <w:p w14:paraId="1E953E1D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364" w:type="dxa"/>
                            <w:shd w:val="clear" w:color="auto" w:fill="EDEDED" w:themeFill="accent3" w:themeFillTint="33"/>
                          </w:tcPr>
                          <w:p w14:paraId="5E7CA365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A50DB" w14:paraId="6E6CC5B2" w14:textId="77777777">
                        <w:trPr>
                          <w:trHeight w:val="964"/>
                        </w:trPr>
                        <w:tc>
                          <w:tcPr>
                            <w:tcW w:w="1696" w:type="dxa"/>
                            <w:shd w:val="clear" w:color="auto" w:fill="EDEDED" w:themeFill="accent3" w:themeFillTint="33"/>
                          </w:tcPr>
                          <w:p w14:paraId="6C7C5EDC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364" w:type="dxa"/>
                            <w:shd w:val="clear" w:color="auto" w:fill="EDEDED" w:themeFill="accent3" w:themeFillTint="33"/>
                          </w:tcPr>
                          <w:p w14:paraId="7A501CC6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A50DB" w14:paraId="06223C26" w14:textId="77777777">
                        <w:trPr>
                          <w:trHeight w:val="964"/>
                        </w:trPr>
                        <w:tc>
                          <w:tcPr>
                            <w:tcW w:w="1696" w:type="dxa"/>
                            <w:shd w:val="clear" w:color="auto" w:fill="EDEDED" w:themeFill="accent3" w:themeFillTint="33"/>
                          </w:tcPr>
                          <w:p w14:paraId="5DE941E9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364" w:type="dxa"/>
                            <w:shd w:val="clear" w:color="auto" w:fill="EDEDED" w:themeFill="accent3" w:themeFillTint="33"/>
                          </w:tcPr>
                          <w:p w14:paraId="58927869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A50DB" w14:paraId="4ED037D8" w14:textId="77777777">
                        <w:trPr>
                          <w:trHeight w:val="964"/>
                        </w:trPr>
                        <w:tc>
                          <w:tcPr>
                            <w:tcW w:w="1696" w:type="dxa"/>
                            <w:shd w:val="clear" w:color="auto" w:fill="EDEDED" w:themeFill="accent3" w:themeFillTint="33"/>
                          </w:tcPr>
                          <w:p w14:paraId="6A6A35C6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364" w:type="dxa"/>
                            <w:shd w:val="clear" w:color="auto" w:fill="EDEDED" w:themeFill="accent3" w:themeFillTint="33"/>
                          </w:tcPr>
                          <w:p w14:paraId="079DE113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A50DB" w14:paraId="04365E94" w14:textId="77777777">
                        <w:trPr>
                          <w:trHeight w:val="964"/>
                        </w:trPr>
                        <w:tc>
                          <w:tcPr>
                            <w:tcW w:w="1696" w:type="dxa"/>
                            <w:shd w:val="clear" w:color="auto" w:fill="EDEDED" w:themeFill="accent3" w:themeFillTint="33"/>
                          </w:tcPr>
                          <w:p w14:paraId="24FB3E2D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364" w:type="dxa"/>
                            <w:shd w:val="clear" w:color="auto" w:fill="EDEDED" w:themeFill="accent3" w:themeFillTint="33"/>
                          </w:tcPr>
                          <w:p w14:paraId="558CFC9E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1CC4230D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2B81618C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1D87F7B3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34D7115C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C43EB41" wp14:editId="54A50C7B">
                <wp:simplePos x="0" y="0"/>
                <wp:positionH relativeFrom="margin">
                  <wp:posOffset>190500</wp:posOffset>
                </wp:positionH>
                <wp:positionV relativeFrom="margin">
                  <wp:posOffset>1136650</wp:posOffset>
                </wp:positionV>
                <wp:extent cx="6362700" cy="124460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2700" cy="1244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65D9CB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43EB41" id="_x0000_s1047" type="#_x0000_t202" style="position:absolute;margin-left:15pt;margin-top:89.5pt;width:501pt;height:98pt;z-index:25168179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" fillcolor="#ededed [662]" stroked="f" strokeweight="1pt">
                <v:textbox>
                  <w:txbxContent>
                    <w:p w14:paraId="5765D9CB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br w:type="page"/>
      </w:r>
    </w:p>
    <w:p w14:paraId="6B5493FE" w14:textId="0E10FEF9" w:rsidR="009A50DB" w:rsidRDefault="00FC59B6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86912" behindDoc="1" locked="0" layoutInCell="1" allowOverlap="1" wp14:anchorId="2777315F" wp14:editId="0A10DC42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628255" cy="1071943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628255" cy="1071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ADCABDD" wp14:editId="3D1244D7">
                <wp:simplePos x="0" y="0"/>
                <wp:positionH relativeFrom="margin">
                  <wp:posOffset>4552950</wp:posOffset>
                </wp:positionH>
                <wp:positionV relativeFrom="margin">
                  <wp:posOffset>8883650</wp:posOffset>
                </wp:positionV>
                <wp:extent cx="1663700" cy="4699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3700" cy="469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5CBD22" w14:textId="77777777" w:rsidR="009A50DB" w:rsidRDefault="00000000">
                            <w:pPr>
                              <w:rPr>
                                <w:rFonts w:ascii="DM Sans" w:hAnsi="DM Sans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DM Sans" w:hAnsi="DM Sans" w:cs="Times New Roman" w:hint="eastAsia"/>
                                <w:color w:val="FFFFFF" w:themeColor="background1"/>
                                <w:sz w:val="28"/>
                                <w:szCs w:val="28"/>
                              </w:rPr>
                              <w:t>conf@siusai.org</w:t>
                            </w:r>
                          </w:p>
                          <w:p w14:paraId="09D079ED" w14:textId="77777777" w:rsidR="009A50DB" w:rsidRDefault="009A50DB">
                            <w:pPr>
                              <w:rPr>
                                <w:rFonts w:ascii="DM Sans" w:hAnsi="DM Sans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DCABDD" id="_x0000_s1048" type="#_x0000_t202" style="position:absolute;left:0;text-align:left;margin-left:358.5pt;margin-top:699.5pt;width:131pt;height:37pt;z-index:25168793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" filled="f" stroked="f" strokeweight="1pt">
                <v:textbox>
                  <w:txbxContent>
                    <w:p w14:paraId="1D5CBD22" w14:textId="77777777" w:rsidR="009A50DB" w:rsidRDefault="00000000">
                      <w:pPr>
                        <w:rPr>
                          <w:rFonts w:ascii="DM Sans" w:hAnsi="DM Sans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DM Sans" w:hAnsi="DM Sans" w:cs="Times New Roman" w:hint="eastAsia"/>
                          <w:color w:val="FFFFFF" w:themeColor="background1"/>
                          <w:sz w:val="28"/>
                          <w:szCs w:val="28"/>
                        </w:rPr>
                        <w:t>conf@siusai.org</w:t>
                      </w:r>
                    </w:p>
                    <w:p w14:paraId="09D079ED" w14:textId="77777777" w:rsidR="009A50DB" w:rsidRDefault="009A50DB">
                      <w:pPr>
                        <w:rPr>
                          <w:rFonts w:ascii="DM Sans" w:hAnsi="DM Sans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1FAFC43" wp14:editId="14AC49E5">
                <wp:simplePos x="0" y="0"/>
                <wp:positionH relativeFrom="margin">
                  <wp:posOffset>3397250</wp:posOffset>
                </wp:positionH>
                <wp:positionV relativeFrom="margin">
                  <wp:posOffset>1479550</wp:posOffset>
                </wp:positionV>
                <wp:extent cx="3213100" cy="1352550"/>
                <wp:effectExtent l="0" t="0" r="6350" b="0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3100" cy="13525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A0EBE5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FAFC43" id="_x0000_s1049" type="#_x0000_t202" style="position:absolute;left:0;text-align:left;margin-left:267.5pt;margin-top:116.5pt;width:253pt;height:106.5pt;z-index:25168588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" fillcolor="#ededed [662]" stroked="f" strokeweight="1pt">
                <v:textbox>
                  <w:txbxContent>
                    <w:p w14:paraId="09A0EBE5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09B8879" wp14:editId="59CF4FDD">
                <wp:simplePos x="0" y="0"/>
                <wp:positionH relativeFrom="margin">
                  <wp:posOffset>3352800</wp:posOffset>
                </wp:positionH>
                <wp:positionV relativeFrom="margin">
                  <wp:posOffset>4298950</wp:posOffset>
                </wp:positionV>
                <wp:extent cx="3213100" cy="2541270"/>
                <wp:effectExtent l="0" t="0" r="635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3100" cy="254127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BE30DF" w14:textId="77777777" w:rsidR="009A50DB" w:rsidRDefault="009A50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9B8879" id="_x0000_s1050" type="#_x0000_t202" style="position:absolute;left:0;text-align:left;margin-left:264pt;margin-top:338.5pt;width:253pt;height:200.1pt;z-index:25168281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" fillcolor="#ededed [662]" stroked="f" strokeweight="1pt">
                <v:textbox>
                  <w:txbxContent>
                    <w:p w14:paraId="29BE30DF" w14:textId="77777777" w:rsidR="009A50DB" w:rsidRDefault="009A50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9A50DB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M Sans">
    <w:altName w:val="Calibri"/>
    <w:charset w:val="00"/>
    <w:family w:val="auto"/>
    <w:pitch w:val="variable"/>
    <w:sig w:usb0="8000002F" w:usb1="5000205B" w:usb2="00000000" w:usb3="00000000" w:csb0="000000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IwNTU0NbUwM7cwMTFQ0lEKTi0uzszPAykwrAUA/ajlZywAAAA="/>
    <w:docVar w:name="commondata" w:val="eyJoZGlkIjoiNzk5OTEyYjAxZGI2NGQ3NjBmNWY1NGIwOWJhMGUyYjYifQ=="/>
  </w:docVars>
  <w:rsids>
    <w:rsidRoot w:val="00383CEC"/>
    <w:rsid w:val="00094658"/>
    <w:rsid w:val="000A0E44"/>
    <w:rsid w:val="00167C7F"/>
    <w:rsid w:val="001C0293"/>
    <w:rsid w:val="00226458"/>
    <w:rsid w:val="002B4DF6"/>
    <w:rsid w:val="00316A83"/>
    <w:rsid w:val="00356D4D"/>
    <w:rsid w:val="003778BD"/>
    <w:rsid w:val="00381CD8"/>
    <w:rsid w:val="00383CEC"/>
    <w:rsid w:val="003A6CEB"/>
    <w:rsid w:val="0040555F"/>
    <w:rsid w:val="00416DDC"/>
    <w:rsid w:val="004361D5"/>
    <w:rsid w:val="00483543"/>
    <w:rsid w:val="00532AEC"/>
    <w:rsid w:val="00546937"/>
    <w:rsid w:val="006F190D"/>
    <w:rsid w:val="0076414D"/>
    <w:rsid w:val="00845642"/>
    <w:rsid w:val="00866FC2"/>
    <w:rsid w:val="0087370C"/>
    <w:rsid w:val="009035E2"/>
    <w:rsid w:val="009A50DB"/>
    <w:rsid w:val="009B35B3"/>
    <w:rsid w:val="009E695A"/>
    <w:rsid w:val="00AD7814"/>
    <w:rsid w:val="00B16A3A"/>
    <w:rsid w:val="00B55F7D"/>
    <w:rsid w:val="00CD7C58"/>
    <w:rsid w:val="00D01AAE"/>
    <w:rsid w:val="00D23588"/>
    <w:rsid w:val="00D44B1E"/>
    <w:rsid w:val="00DC5F6C"/>
    <w:rsid w:val="00DE4B34"/>
    <w:rsid w:val="00E13FF6"/>
    <w:rsid w:val="00F0152D"/>
    <w:rsid w:val="00FC59B6"/>
    <w:rsid w:val="03414FEA"/>
    <w:rsid w:val="399305DF"/>
    <w:rsid w:val="608E077C"/>
    <w:rsid w:val="687407E3"/>
    <w:rsid w:val="6D9E487F"/>
    <w:rsid w:val="79C66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2648698"/>
  <w14:defaultImageDpi w14:val="32767"/>
  <w15:docId w15:val="{5C8FF4CF-1309-4AA5-8373-AB42DC217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e</dc:creator>
  <cp:lastModifiedBy>宇梦 李</cp:lastModifiedBy>
  <cp:revision>17</cp:revision>
  <dcterms:created xsi:type="dcterms:W3CDTF">2022-03-31T03:20:00Z</dcterms:created>
  <dcterms:modified xsi:type="dcterms:W3CDTF">2026-01-14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D39ECF4E6207417DB8E6506E46407016</vt:lpwstr>
  </property>
</Properties>
</file>